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0408E7C9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:2015 Fundamentals </w:t>
      </w:r>
    </w:p>
    <w:p w14:paraId="5EA5A988" w14:textId="1B287DB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86973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70E8C302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C772DA">
        <w:rPr>
          <w:rFonts w:ascii="Franklin Gothic Book" w:eastAsia="Franklin Gothic Book" w:hAnsi="Franklin Gothic Book"/>
          <w:b/>
          <w:strike/>
          <w:sz w:val="16"/>
          <w:szCs w:val="16"/>
        </w:rPr>
        <w:t>$14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C8682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295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FB494A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7777777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FB494A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FB494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5605507C" w:rsidR="005D72C0" w:rsidRDefault="00FB494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Sept. 28-29)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B17B977" w14:textId="0C9A03CE" w:rsidR="001329A4" w:rsidRDefault="00FB494A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Oct 30-31)</w:t>
      </w:r>
    </w:p>
    <w:p w14:paraId="57521A6E" w14:textId="03BB1271" w:rsidR="00C772DA" w:rsidRDefault="00FB494A" w:rsidP="00C772D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608812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72D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Dec. 14-15)</w:t>
      </w:r>
    </w:p>
    <w:p w14:paraId="653EF17D" w14:textId="77777777" w:rsidR="00586973" w:rsidRDefault="00586973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4A34C" w14:textId="77777777" w:rsidR="00FB494A" w:rsidRDefault="00FB494A" w:rsidP="008F7DBA">
      <w:r>
        <w:separator/>
      </w:r>
    </w:p>
  </w:endnote>
  <w:endnote w:type="continuationSeparator" w:id="0">
    <w:p w14:paraId="247F71B6" w14:textId="77777777" w:rsidR="00FB494A" w:rsidRDefault="00FB494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C49CD" w14:textId="77777777" w:rsidR="00FB494A" w:rsidRDefault="00FB494A" w:rsidP="008F7DBA">
      <w:r>
        <w:separator/>
      </w:r>
    </w:p>
  </w:footnote>
  <w:footnote w:type="continuationSeparator" w:id="0">
    <w:p w14:paraId="5A6DB4B6" w14:textId="77777777" w:rsidR="00FB494A" w:rsidRDefault="00FB494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8JlJg8wCPQfDuwYzIJwDhYC+5A1uChmvAlbDBgIJS8VDiAla/cMWnDNspfbdqWKNx9SywgA5cUbLVtbVX6ixg==" w:salt="iCt2WK9OVTxM8XnBy6l/H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54FB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387"/>
    <w:rsid w:val="00780568"/>
    <w:rsid w:val="007A15B3"/>
    <w:rsid w:val="007A6DBA"/>
    <w:rsid w:val="007B1CC3"/>
    <w:rsid w:val="0081128A"/>
    <w:rsid w:val="00862F7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300AC"/>
    <w:rsid w:val="001B2DA1"/>
    <w:rsid w:val="001C5AAE"/>
    <w:rsid w:val="001F0DDA"/>
    <w:rsid w:val="00271B4A"/>
    <w:rsid w:val="002B3F90"/>
    <w:rsid w:val="002D3B37"/>
    <w:rsid w:val="002F0BE1"/>
    <w:rsid w:val="003521CC"/>
    <w:rsid w:val="00361352"/>
    <w:rsid w:val="00451244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46B9C"/>
    <w:rsid w:val="00C867E2"/>
    <w:rsid w:val="00C9086E"/>
    <w:rsid w:val="00CC5BC4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3776A-2F61-4EB0-94A6-1A26680C8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2</cp:revision>
  <dcterms:created xsi:type="dcterms:W3CDTF">2016-07-15T13:50:00Z</dcterms:created>
  <dcterms:modified xsi:type="dcterms:W3CDTF">2017-08-21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